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E4B2BCD" w:rsidR="00B62CD1" w:rsidRPr="00AB47C4" w:rsidRDefault="0026703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D</w:t>
            </w:r>
            <w:r w:rsidR="00E82116">
              <w:rPr>
                <w:color w:val="000000"/>
              </w:rPr>
              <w:t xml:space="preserve">IRECTOR OF FINANCE 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DD2A1F1" w14:textId="77777777" w:rsidR="00E82116" w:rsidRDefault="00E82116" w:rsidP="00E82116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ition of finance director consists of directing and coordinating financial activities of workers in a branch, office, or department of an establishment, such as branch bank, brokerage firm, risk and insurance department, or credit department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23CA3F2C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four-year bachelor's degree;</w:t>
            </w:r>
          </w:p>
          <w:p w14:paraId="20E63A73" w14:textId="500CB25F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to use logic and reason to identify the strengths and weaknesses of alternative solutions, and to use</w:t>
            </w:r>
            <w:r w:rsidR="00064983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judgement 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d make decisions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0538A7D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1FF47AC9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01172C4B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710AEEBE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eadership — Job requires a willingness to lead, take charge, and offer opinions and direction.</w:t>
            </w:r>
          </w:p>
          <w:p w14:paraId="4B75E363" w14:textId="4D02FE92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E82116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E82116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even in very difficult situations.</w:t>
            </w:r>
          </w:p>
          <w:p w14:paraId="00DA4E61" w14:textId="4A25CDB9" w:rsidR="00B62CD1" w:rsidRPr="00E5355B" w:rsidRDefault="00B62CD1" w:rsidP="006D4D1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left="720"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443D72B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pprove, reject, or coordinate the approval or rejection of lines of credit or commercial, real estate, or personal loans;</w:t>
            </w:r>
          </w:p>
          <w:p w14:paraId="29A25048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stablish and mainta</w:t>
            </w:r>
            <w:commentRangeStart w:id="1"/>
            <w:r w:rsidRPr="00064983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064983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ationships with individuals or business customers or provide assistance with problems these customers may encounter;</w:t>
            </w:r>
          </w:p>
          <w:p w14:paraId="52EEB4D2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Establish procedures for custody or control of assets, records, loan collateral, or securities to ensure safekeeping;</w:t>
            </w:r>
          </w:p>
          <w:p w14:paraId="2A9BADE3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xamine, evaluate, or process loan applications;</w:t>
            </w:r>
          </w:p>
          <w:p w14:paraId="316AAFE3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Network within communities to find and attract new business;</w:t>
            </w:r>
          </w:p>
          <w:p w14:paraId="64EA69CF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versee the flow of cash or financial instruments;</w:t>
            </w:r>
          </w:p>
          <w:p w14:paraId="0FEA1BF2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lan, direct, or coordinate the activities of workers in branches, offices, or departments of establishments, such as branch banks, brokerage firms, risk and insurance departments, or credit departments;</w:t>
            </w:r>
          </w:p>
          <w:p w14:paraId="233EBC0D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financial or regulatory reports required by laws, regulations, or boards of directors;</w:t>
            </w:r>
          </w:p>
          <w:p w14:paraId="38C10DD9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cruit staff members and oversee training programs;</w:t>
            </w:r>
          </w:p>
          <w:p w14:paraId="613D107A" w14:textId="77777777" w:rsidR="00E82116" w:rsidRDefault="00E82116" w:rsidP="00E82116">
            <w:pPr>
              <w:pStyle w:val="Normale"/>
              <w:numPr>
                <w:ilvl w:val="0"/>
                <w:numId w:val="3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collection reports to determine the status of collections and the amounts of outstanding balances.</w:t>
            </w:r>
          </w:p>
          <w:p w14:paraId="2F0F7FF3" w14:textId="1C3C4C32" w:rsidR="00B62CD1" w:rsidRPr="00540314" w:rsidRDefault="00B62CD1" w:rsidP="004F2C05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24:00Z" w:initials="A">
    <w:p w14:paraId="003DF261" w14:textId="4B7E6037" w:rsidR="00064983" w:rsidRDefault="00064983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03DF26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3DF261" w16cid:durableId="1FBAC5B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6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5"/>
  </w:num>
  <w:num w:numId="2">
    <w:abstractNumId w:val="14"/>
  </w:num>
  <w:num w:numId="3">
    <w:abstractNumId w:val="23"/>
  </w:num>
  <w:num w:numId="4">
    <w:abstractNumId w:val="4"/>
  </w:num>
  <w:num w:numId="5">
    <w:abstractNumId w:val="19"/>
  </w:num>
  <w:num w:numId="6">
    <w:abstractNumId w:val="20"/>
  </w:num>
  <w:num w:numId="7">
    <w:abstractNumId w:val="10"/>
  </w:num>
  <w:num w:numId="8">
    <w:abstractNumId w:val="37"/>
  </w:num>
  <w:num w:numId="9">
    <w:abstractNumId w:val="13"/>
  </w:num>
  <w:num w:numId="10">
    <w:abstractNumId w:val="0"/>
  </w:num>
  <w:num w:numId="11">
    <w:abstractNumId w:val="7"/>
  </w:num>
  <w:num w:numId="12">
    <w:abstractNumId w:val="33"/>
  </w:num>
  <w:num w:numId="13">
    <w:abstractNumId w:val="3"/>
  </w:num>
  <w:num w:numId="14">
    <w:abstractNumId w:val="22"/>
  </w:num>
  <w:num w:numId="15">
    <w:abstractNumId w:val="16"/>
  </w:num>
  <w:num w:numId="16">
    <w:abstractNumId w:val="15"/>
  </w:num>
  <w:num w:numId="17">
    <w:abstractNumId w:val="31"/>
  </w:num>
  <w:num w:numId="18">
    <w:abstractNumId w:val="30"/>
  </w:num>
  <w:num w:numId="19">
    <w:abstractNumId w:val="1"/>
  </w:num>
  <w:num w:numId="20">
    <w:abstractNumId w:val="18"/>
  </w:num>
  <w:num w:numId="21">
    <w:abstractNumId w:val="34"/>
  </w:num>
  <w:num w:numId="22">
    <w:abstractNumId w:val="27"/>
  </w:num>
  <w:num w:numId="23">
    <w:abstractNumId w:val="8"/>
  </w:num>
  <w:num w:numId="24">
    <w:abstractNumId w:val="2"/>
  </w:num>
  <w:num w:numId="25">
    <w:abstractNumId w:val="24"/>
  </w:num>
  <w:num w:numId="26">
    <w:abstractNumId w:val="17"/>
  </w:num>
  <w:num w:numId="27">
    <w:abstractNumId w:val="11"/>
  </w:num>
  <w:num w:numId="28">
    <w:abstractNumId w:val="32"/>
  </w:num>
  <w:num w:numId="29">
    <w:abstractNumId w:val="28"/>
  </w:num>
  <w:num w:numId="30">
    <w:abstractNumId w:val="9"/>
  </w:num>
  <w:num w:numId="31">
    <w:abstractNumId w:val="5"/>
  </w:num>
  <w:num w:numId="32">
    <w:abstractNumId w:val="29"/>
  </w:num>
  <w:num w:numId="33">
    <w:abstractNumId w:val="6"/>
  </w:num>
  <w:num w:numId="34">
    <w:abstractNumId w:val="21"/>
  </w:num>
  <w:num w:numId="35">
    <w:abstractNumId w:val="25"/>
  </w:num>
  <w:num w:numId="36">
    <w:abstractNumId w:val="26"/>
  </w:num>
  <w:num w:numId="37">
    <w:abstractNumId w:val="12"/>
  </w:num>
  <w:num w:numId="38">
    <w:abstractNumId w:val="3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gUAOtvjZiwAAAA="/>
    <w:docVar w:name="Description" w:val="Need a job description for a director of finance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Responsible for the efforts, results, and success of an organisation's finance_x000a_department. Provides financial advice and support to help senior executives make_x000a_key decisions."/>
    <w:docVar w:name="Source" w:val="https://www.onetonline.org"/>
    <w:docVar w:name="Tags" w:val="director of finance, job description, human resources documents, interview guides, business documents, entrepreneurship, entrepreneur, director of finance job description template, director of finance job description example"/>
  </w:docVars>
  <w:rsids>
    <w:rsidRoot w:val="008E3706"/>
    <w:rsid w:val="00020D8B"/>
    <w:rsid w:val="000435BD"/>
    <w:rsid w:val="00064983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D39A1"/>
    <w:rsid w:val="004E1689"/>
    <w:rsid w:val="004F2C05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2B"/>
    <w:rsid w:val="00B44B7D"/>
    <w:rsid w:val="00B61691"/>
    <w:rsid w:val="00B62CD1"/>
    <w:rsid w:val="00B6586D"/>
    <w:rsid w:val="00B91F8C"/>
    <w:rsid w:val="00B95080"/>
    <w:rsid w:val="00BB3760"/>
    <w:rsid w:val="00BD5F11"/>
    <w:rsid w:val="00BF04FA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55410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64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49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4983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4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4983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6</Words>
  <Characters>2117</Characters>
  <Application>Microsoft Office Word</Application>
  <DocSecurity>0</DocSecurity>
  <Lines>9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7T11:56:00Z</dcterms:created>
  <dcterms:modified xsi:type="dcterms:W3CDTF">2019-10-21T19:08:00Z</dcterms:modified>
  <cp:category/>
</cp:coreProperties>
</file>